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53AEDE32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BFB0C6E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1918C5A9" w14:textId="2AFD643D" w:rsidR="00F62B59" w:rsidRPr="00F62B59" w:rsidRDefault="002D6396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School Registra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6394D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15531CD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3086E25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41A5E2D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13FC5E00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768F06D7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8066EC6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59D487C2" w14:textId="455CBE13" w:rsidR="00C87EF5" w:rsidRPr="002D6396" w:rsidRDefault="002D6396" w:rsidP="002D639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2D639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2D639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68F18C" w14:textId="77777777" w:rsidR="00C87EF5" w:rsidRPr="002D6396" w:rsidRDefault="00C87EF5" w:rsidP="002D639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2D639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2D639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2D639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2D639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A075A0E" w14:textId="77777777" w:rsidR="00C87EF5" w:rsidRPr="002D6396" w:rsidRDefault="00C87EF5" w:rsidP="002D639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716AEE3" w14:textId="77777777" w:rsidR="00C87EF5" w:rsidRPr="002D6396" w:rsidRDefault="00C87EF5" w:rsidP="002D639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2D639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6010F74" w14:textId="77777777" w:rsidR="002D6396" w:rsidRPr="002D6396" w:rsidRDefault="002D6396" w:rsidP="002D6396">
      <w:pPr>
        <w:pStyle w:val="NormalWeb"/>
        <w:rPr>
          <w:rFonts w:ascii="Arial" w:hAnsi="Arial" w:cs="Arial"/>
          <w:color w:val="000000" w:themeColor="text1"/>
        </w:rPr>
      </w:pPr>
      <w:r w:rsidRPr="002D6396">
        <w:rPr>
          <w:rFonts w:ascii="Arial" w:hAnsi="Arial" w:cs="Arial"/>
          <w:color w:val="000000" w:themeColor="text1"/>
        </w:rPr>
        <w:t xml:space="preserve">I am writing to you for the position of School Registrar at [School Name]. I have been working as a school registrar for three years and have found the position to be extremely fulfilling. I am applying for the position with your school because it seems to be an excellent fit for my strong background and skill set. </w:t>
      </w:r>
    </w:p>
    <w:p w14:paraId="41BAA11E" w14:textId="56DDD453" w:rsidR="002D6396" w:rsidRPr="002D6396" w:rsidRDefault="002D6396" w:rsidP="002D6396">
      <w:pPr>
        <w:pStyle w:val="NormalWeb"/>
        <w:rPr>
          <w:rFonts w:ascii="Arial" w:hAnsi="Arial" w:cs="Arial"/>
          <w:color w:val="000000" w:themeColor="text1"/>
        </w:rPr>
      </w:pPr>
      <w:r w:rsidRPr="002D6396">
        <w:rPr>
          <w:rFonts w:ascii="Arial" w:hAnsi="Arial" w:cs="Arial"/>
          <w:color w:val="000000" w:themeColor="text1"/>
        </w:rPr>
        <w:t xml:space="preserve">As a School Registrar, my primary daily responsibilities include answering questions from students and parents, communicating with teachers, and keeping accurate records of student information in accordance with privacy guidelines. I am also responsible for scheduling classes, processing applications and transcripts, and maintaining reports on </w:t>
      </w:r>
      <w:r w:rsidRPr="002D6396">
        <w:rPr>
          <w:rFonts w:ascii="Arial" w:hAnsi="Arial" w:cs="Arial"/>
          <w:color w:val="000000" w:themeColor="text1"/>
        </w:rPr>
        <w:t>students’</w:t>
      </w:r>
      <w:r w:rsidRPr="002D6396">
        <w:rPr>
          <w:rFonts w:ascii="Arial" w:hAnsi="Arial" w:cs="Arial"/>
          <w:color w:val="000000" w:themeColor="text1"/>
        </w:rPr>
        <w:t xml:space="preserve"> academic progress. My experience in these areas makes me the perfect candidate for the job at your institution.</w:t>
      </w:r>
    </w:p>
    <w:p w14:paraId="2FC3DCC8" w14:textId="11F4B1B4" w:rsidR="002D6396" w:rsidRPr="002D6396" w:rsidRDefault="002D6396" w:rsidP="002D6396">
      <w:pPr>
        <w:pStyle w:val="NormalWeb"/>
        <w:rPr>
          <w:rFonts w:ascii="Arial" w:hAnsi="Arial" w:cs="Arial"/>
          <w:color w:val="000000" w:themeColor="text1"/>
        </w:rPr>
      </w:pPr>
      <w:r w:rsidRPr="002D6396">
        <w:rPr>
          <w:rFonts w:ascii="Arial" w:hAnsi="Arial" w:cs="Arial"/>
          <w:color w:val="000000" w:themeColor="text1"/>
        </w:rPr>
        <w:t>Achievements:</w:t>
      </w:r>
    </w:p>
    <w:p w14:paraId="07F9B92E" w14:textId="77777777" w:rsidR="002D6396" w:rsidRPr="002D6396" w:rsidRDefault="002D6396" w:rsidP="002D6396">
      <w:pPr>
        <w:pStyle w:val="NormalWeb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2D6396">
        <w:rPr>
          <w:rFonts w:ascii="Arial" w:hAnsi="Arial" w:cs="Arial"/>
          <w:color w:val="000000" w:themeColor="text1"/>
        </w:rPr>
        <w:t>Successfully increased the number of students who applied to the school by 8% in one year.</w:t>
      </w:r>
    </w:p>
    <w:p w14:paraId="1241C8FE" w14:textId="77777777" w:rsidR="002D6396" w:rsidRPr="002D6396" w:rsidRDefault="002D6396" w:rsidP="002D6396">
      <w:pPr>
        <w:pStyle w:val="NormalWeb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2D6396">
        <w:rPr>
          <w:rFonts w:ascii="Arial" w:hAnsi="Arial" w:cs="Arial"/>
          <w:color w:val="000000" w:themeColor="text1"/>
        </w:rPr>
        <w:t>Grew the number of students who received financial aid packages by 10% in two years.</w:t>
      </w:r>
    </w:p>
    <w:p w14:paraId="00C8835B" w14:textId="77777777" w:rsidR="002D6396" w:rsidRPr="002D6396" w:rsidRDefault="002D6396" w:rsidP="002D6396">
      <w:pPr>
        <w:pStyle w:val="NormalWeb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2D6396">
        <w:rPr>
          <w:rFonts w:ascii="Arial" w:hAnsi="Arial" w:cs="Arial"/>
          <w:color w:val="000000" w:themeColor="text1"/>
        </w:rPr>
        <w:t>Increased the percentage of applicants who attended orientation or a campus visit by 11% in two years.</w:t>
      </w:r>
    </w:p>
    <w:p w14:paraId="2763EDB0" w14:textId="77777777" w:rsidR="002D6396" w:rsidRPr="002D6396" w:rsidRDefault="002D6396" w:rsidP="002D6396">
      <w:pPr>
        <w:pStyle w:val="NormalWeb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2D6396">
        <w:rPr>
          <w:rFonts w:ascii="Arial" w:hAnsi="Arial" w:cs="Arial"/>
          <w:color w:val="000000" w:themeColor="text1"/>
        </w:rPr>
        <w:t>Reduced backlog of unprocessed transcripts by 50%.</w:t>
      </w:r>
    </w:p>
    <w:p w14:paraId="3FA2322F" w14:textId="77777777" w:rsidR="002D6396" w:rsidRPr="002D6396" w:rsidRDefault="002D6396" w:rsidP="002D6396">
      <w:pPr>
        <w:pStyle w:val="NormalWeb"/>
        <w:rPr>
          <w:rFonts w:ascii="Arial" w:hAnsi="Arial" w:cs="Arial"/>
          <w:color w:val="000000" w:themeColor="text1"/>
        </w:rPr>
      </w:pPr>
      <w:r w:rsidRPr="002D6396">
        <w:rPr>
          <w:rFonts w:ascii="Arial" w:hAnsi="Arial" w:cs="Arial"/>
          <w:color w:val="000000" w:themeColor="text1"/>
        </w:rPr>
        <w:t>My previous jobs as a School Registrar have equipped me with all of the skills necessary to succeed in this role at [School Name]. I understand the importance of keeping student information safe, accurate, and up-to-date at all times. In addition, I am comfortable communicating with students, parents, teachers, administrators and other staff members on a daily basis. Above all else, I am very detail-oriented; I rarely make mistakes when entering data into our database or processing transcript requests from other schools.</w:t>
      </w:r>
    </w:p>
    <w:p w14:paraId="4C6C11B9" w14:textId="77777777" w:rsidR="002D6396" w:rsidRPr="002D6396" w:rsidRDefault="002D6396" w:rsidP="002D6396">
      <w:pPr>
        <w:pStyle w:val="NormalWeb"/>
        <w:rPr>
          <w:rFonts w:ascii="Arial" w:hAnsi="Arial" w:cs="Arial"/>
          <w:color w:val="000000" w:themeColor="text1"/>
        </w:rPr>
      </w:pPr>
      <w:r w:rsidRPr="002D6396">
        <w:rPr>
          <w:rFonts w:ascii="Arial" w:hAnsi="Arial" w:cs="Arial"/>
          <w:color w:val="000000" w:themeColor="text1"/>
        </w:rPr>
        <w:t>I have attached my resume for your review and look forward to speaking with you further regarding this opportunity.</w:t>
      </w:r>
    </w:p>
    <w:p w14:paraId="68F0C3DD" w14:textId="77777777" w:rsidR="002D6396" w:rsidRPr="002D6396" w:rsidRDefault="002D6396" w:rsidP="002D6396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</w:rPr>
      </w:pPr>
      <w:r w:rsidRPr="002D6396">
        <w:rPr>
          <w:rFonts w:ascii="Arial" w:hAnsi="Arial" w:cs="Arial"/>
          <w:color w:val="000000" w:themeColor="text1"/>
        </w:rPr>
        <w:t xml:space="preserve">Sincerely, </w:t>
      </w:r>
    </w:p>
    <w:p w14:paraId="7796F76F" w14:textId="2E4FED6D" w:rsidR="002D6396" w:rsidRPr="002D6396" w:rsidRDefault="002D6396" w:rsidP="002D6396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[</w:t>
      </w:r>
      <w:r w:rsidRPr="002D6396">
        <w:rPr>
          <w:rFonts w:ascii="Arial" w:hAnsi="Arial" w:cs="Arial"/>
          <w:color w:val="000000" w:themeColor="text1"/>
        </w:rPr>
        <w:t>Your Name</w:t>
      </w:r>
      <w:r>
        <w:rPr>
          <w:rFonts w:ascii="Arial" w:hAnsi="Arial" w:cs="Arial"/>
          <w:color w:val="000000" w:themeColor="text1"/>
        </w:rPr>
        <w:t>]</w:t>
      </w:r>
    </w:p>
    <w:p w14:paraId="37C1D5E4" w14:textId="1389514F" w:rsidR="00681364" w:rsidRPr="00F62B59" w:rsidRDefault="00681364" w:rsidP="002D6396">
      <w:pPr>
        <w:spacing w:after="150"/>
        <w:rPr>
          <w:rFonts w:ascii="Bookman Old Style" w:hAnsi="Bookman Old Style" w:cs="Arial"/>
          <w:color w:val="000000" w:themeColor="text1"/>
          <w:sz w:val="23"/>
          <w:szCs w:val="23"/>
        </w:rPr>
      </w:pPr>
    </w:p>
    <w:sectPr w:rsidR="00681364" w:rsidRPr="00F62B59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61863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2C7E92C6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2E27F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3217EA07" wp14:editId="5A79E90E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AD7F11C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76718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7A317B0E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44C33B23"/>
    <w:multiLevelType w:val="multilevel"/>
    <w:tmpl w:val="B7388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D6396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B414D7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5</Words>
  <Characters>185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Registrar Cover Letter Sample</dc:title>
  <dc:subject>Create your Cover Letter using Free School Registrar Cover Letter Sample Template</dc:subject>
  <dc:creator>Qwikresume.com</dc:creator>
  <dcterms:created xsi:type="dcterms:W3CDTF">2022-03-14T06:38:00Z</dcterms:created>
  <dcterms:modified xsi:type="dcterms:W3CDTF">2022-03-14T06:38:00Z</dcterms:modified>
  <cp:category>Education</cp:category>
</cp:coreProperties>
</file>